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F41D6" w14:textId="77777777" w:rsidR="00B74C01" w:rsidRPr="00A35F1D" w:rsidRDefault="002274C5" w:rsidP="00A35F1D">
      <w:pPr>
        <w:pStyle w:val="a8"/>
        <w:spacing w:after="180"/>
      </w:pPr>
      <w:r w:rsidRPr="00A35F1D">
        <w:rPr>
          <w:rFonts w:hint="eastAsia"/>
        </w:rPr>
        <w:t>第三届环境修复清华论坛</w:t>
      </w:r>
      <w:r w:rsidRPr="00A35F1D">
        <w:rPr>
          <w:rFonts w:hint="eastAsia"/>
        </w:rPr>
        <w:t xml:space="preserve"> </w:t>
      </w:r>
      <w:r w:rsidRPr="00A35F1D">
        <w:rPr>
          <w:rFonts w:hint="eastAsia"/>
        </w:rPr>
        <w:t>摘要模板</w:t>
      </w:r>
    </w:p>
    <w:p w14:paraId="437D86B5" w14:textId="25FA9A67" w:rsidR="003811EA" w:rsidRPr="00A459A5" w:rsidRDefault="002274C5" w:rsidP="00A459A5">
      <w:pPr>
        <w:pStyle w:val="a9"/>
      </w:pPr>
      <w:r w:rsidRPr="00A459A5">
        <w:rPr>
          <w:rFonts w:hint="eastAsia"/>
          <w:u w:val="single"/>
        </w:rPr>
        <w:t>侯德义</w:t>
      </w:r>
      <w:r w:rsidR="00E85616" w:rsidRPr="00A459A5">
        <w:rPr>
          <w:u w:val="single"/>
          <w:vertAlign w:val="superscript"/>
        </w:rPr>
        <w:t>1</w:t>
      </w:r>
      <w:r w:rsidR="00DD351A" w:rsidRPr="00A459A5">
        <w:rPr>
          <w:u w:val="single"/>
          <w:vertAlign w:val="superscript"/>
        </w:rPr>
        <w:t>,*</w:t>
      </w:r>
      <w:r w:rsidR="00DD351A" w:rsidRPr="00A459A5">
        <w:t>,</w:t>
      </w:r>
      <w:r w:rsidRPr="00A459A5">
        <w:t xml:space="preserve"> </w:t>
      </w:r>
      <w:r w:rsidRPr="00A459A5">
        <w:rPr>
          <w:rFonts w:hint="eastAsia"/>
        </w:rPr>
        <w:t>李淼</w:t>
      </w:r>
      <w:r w:rsidR="006A5D1E" w:rsidRPr="00A459A5">
        <w:rPr>
          <w:vertAlign w:val="superscript"/>
        </w:rPr>
        <w:t>1</w:t>
      </w:r>
    </w:p>
    <w:p w14:paraId="41A5B109" w14:textId="77777777" w:rsidR="008C6E9E" w:rsidRPr="007D7740" w:rsidRDefault="003811EA" w:rsidP="007D7740">
      <w:pPr>
        <w:pStyle w:val="ab"/>
      </w:pPr>
      <w:r w:rsidRPr="005C65A0">
        <w:rPr>
          <w:vertAlign w:val="superscript"/>
        </w:rPr>
        <w:t>1</w:t>
      </w:r>
      <w:r w:rsidR="00DD351A" w:rsidRPr="007D7740">
        <w:t xml:space="preserve"> </w:t>
      </w:r>
      <w:r w:rsidR="002274C5" w:rsidRPr="007D7740">
        <w:rPr>
          <w:rFonts w:hint="eastAsia"/>
        </w:rPr>
        <w:t>清华大学</w:t>
      </w:r>
      <w:r w:rsidR="002274C5" w:rsidRPr="007D7740">
        <w:rPr>
          <w:rFonts w:hint="eastAsia"/>
        </w:rPr>
        <w:t xml:space="preserve"> </w:t>
      </w:r>
      <w:r w:rsidR="002274C5" w:rsidRPr="007D7740">
        <w:rPr>
          <w:rFonts w:hint="eastAsia"/>
        </w:rPr>
        <w:t>环境学院，北京</w:t>
      </w:r>
      <w:r w:rsidR="002274C5" w:rsidRPr="007D7740">
        <w:rPr>
          <w:rFonts w:hint="eastAsia"/>
        </w:rPr>
        <w:t xml:space="preserve"> </w:t>
      </w:r>
      <w:r w:rsidR="002274C5" w:rsidRPr="007D7740">
        <w:t>100084</w:t>
      </w:r>
    </w:p>
    <w:p w14:paraId="0C857399" w14:textId="77777777" w:rsidR="002369ED" w:rsidRPr="007D5A12" w:rsidRDefault="003811EA" w:rsidP="007D7740">
      <w:pPr>
        <w:pStyle w:val="ab"/>
      </w:pPr>
      <w:r w:rsidRPr="005C65A0">
        <w:rPr>
          <w:vertAlign w:val="superscript"/>
        </w:rPr>
        <w:t>*</w:t>
      </w:r>
      <w:r w:rsidRPr="007D5A12">
        <w:t xml:space="preserve"> </w:t>
      </w:r>
      <w:r w:rsidR="002274C5" w:rsidRPr="007D5A12">
        <w:rPr>
          <w:rFonts w:hint="eastAsia"/>
        </w:rPr>
        <w:t>通讯作者：侯德义，</w:t>
      </w:r>
      <w:r w:rsidR="002274C5" w:rsidRPr="007D5A12">
        <w:t xml:space="preserve"> </w:t>
      </w:r>
      <w:r w:rsidR="002274C5" w:rsidRPr="007D5A12">
        <w:rPr>
          <w:rFonts w:hint="eastAsia"/>
        </w:rPr>
        <w:t>电话</w:t>
      </w:r>
      <w:r w:rsidRPr="007D5A12">
        <w:t>:</w:t>
      </w:r>
      <w:r w:rsidR="008C6E9E" w:rsidRPr="007D5A12">
        <w:t xml:space="preserve">    </w:t>
      </w:r>
      <w:r w:rsidRPr="007D5A12">
        <w:t xml:space="preserve">, </w:t>
      </w:r>
      <w:r w:rsidR="006A5D1E" w:rsidRPr="007D5A12">
        <w:t xml:space="preserve"> </w:t>
      </w:r>
      <w:r w:rsidR="002274C5" w:rsidRPr="007D5A12">
        <w:rPr>
          <w:rFonts w:hint="eastAsia"/>
        </w:rPr>
        <w:t>邮箱</w:t>
      </w:r>
      <w:r w:rsidR="008C6E9E" w:rsidRPr="007D5A12">
        <w:t xml:space="preserve">: </w:t>
      </w:r>
      <w:r w:rsidR="002274C5" w:rsidRPr="007D5A12">
        <w:rPr>
          <w:rFonts w:hint="eastAsia"/>
        </w:rPr>
        <w:t>erthbj@tsinghua.edu.cn</w:t>
      </w:r>
    </w:p>
    <w:p w14:paraId="1B4123CB" w14:textId="7245B777" w:rsidR="0050055D" w:rsidRDefault="002274C5" w:rsidP="0050055D">
      <w:pPr>
        <w:ind w:firstLine="480"/>
      </w:pPr>
      <w:r w:rsidRPr="00633A50">
        <w:rPr>
          <w:rFonts w:hint="eastAsia"/>
        </w:rPr>
        <w:t>本次会议的摘要格式要求如下：</w:t>
      </w:r>
    </w:p>
    <w:p w14:paraId="08E42C23" w14:textId="77777777" w:rsidR="00D84565" w:rsidRDefault="002274C5" w:rsidP="009F51E9">
      <w:pPr>
        <w:pStyle w:val="a6"/>
        <w:numPr>
          <w:ilvl w:val="0"/>
          <w:numId w:val="7"/>
        </w:numPr>
        <w:ind w:left="709" w:firstLineChars="0"/>
      </w:pPr>
      <w:r w:rsidRPr="00986947">
        <w:rPr>
          <w:rFonts w:hint="eastAsia"/>
        </w:rPr>
        <w:t>摘要</w:t>
      </w:r>
      <w:r w:rsidR="00D84565">
        <w:rPr>
          <w:rFonts w:hint="eastAsia"/>
        </w:rPr>
        <w:t>使用的</w:t>
      </w:r>
      <w:r w:rsidRPr="00986947">
        <w:rPr>
          <w:rFonts w:hint="eastAsia"/>
        </w:rPr>
        <w:t>中文字体为宋体，英文字体为</w:t>
      </w:r>
      <w:r w:rsidR="00D30362" w:rsidRPr="00986947">
        <w:t>Times New Roman</w:t>
      </w:r>
      <w:r w:rsidRPr="00986947">
        <w:rPr>
          <w:rFonts w:hint="eastAsia"/>
        </w:rPr>
        <w:t>。</w:t>
      </w:r>
    </w:p>
    <w:p w14:paraId="0DD824E6" w14:textId="04F16C7E" w:rsidR="009F51E9" w:rsidRDefault="00D84565" w:rsidP="009F51E9">
      <w:pPr>
        <w:pStyle w:val="a6"/>
        <w:numPr>
          <w:ilvl w:val="0"/>
          <w:numId w:val="7"/>
        </w:numPr>
        <w:ind w:left="709" w:firstLineChars="0"/>
      </w:pPr>
      <w:r>
        <w:t>摘要</w:t>
      </w:r>
      <w:r w:rsidR="002274C5" w:rsidRPr="00986947">
        <w:rPr>
          <w:rFonts w:hint="eastAsia"/>
        </w:rPr>
        <w:t>标题</w:t>
      </w:r>
      <w:r>
        <w:rPr>
          <w:rFonts w:hint="eastAsia"/>
        </w:rPr>
        <w:t>的格式为</w:t>
      </w:r>
      <w:r w:rsidR="002274C5" w:rsidRPr="00986947">
        <w:rPr>
          <w:rFonts w:hint="eastAsia"/>
        </w:rPr>
        <w:t>四号加粗</w:t>
      </w:r>
      <w:r>
        <w:rPr>
          <w:rFonts w:hint="eastAsia"/>
        </w:rPr>
        <w:t>居中</w:t>
      </w:r>
      <w:r w:rsidR="002274C5" w:rsidRPr="00986947">
        <w:rPr>
          <w:rFonts w:hint="eastAsia"/>
        </w:rPr>
        <w:t>，作者姓名</w:t>
      </w:r>
      <w:r>
        <w:rPr>
          <w:rFonts w:hint="eastAsia"/>
        </w:rPr>
        <w:t>的格式为小四居中。如有进行口头报告的作者，请</w:t>
      </w:r>
      <w:r w:rsidR="002274C5" w:rsidRPr="00986947">
        <w:rPr>
          <w:rFonts w:hint="eastAsia"/>
        </w:rPr>
        <w:t>用下划线标出</w:t>
      </w:r>
      <w:r>
        <w:rPr>
          <w:rFonts w:hint="eastAsia"/>
        </w:rPr>
        <w:t>报告者姓名</w:t>
      </w:r>
      <w:r w:rsidR="002274C5" w:rsidRPr="00986947">
        <w:rPr>
          <w:rFonts w:hint="eastAsia"/>
        </w:rPr>
        <w:t>。</w:t>
      </w:r>
    </w:p>
    <w:p w14:paraId="238BA7D2" w14:textId="2D767EC6" w:rsidR="009F51E9" w:rsidRDefault="00D84565" w:rsidP="009F51E9">
      <w:pPr>
        <w:pStyle w:val="a6"/>
        <w:numPr>
          <w:ilvl w:val="0"/>
          <w:numId w:val="7"/>
        </w:numPr>
        <w:ind w:firstLineChars="0"/>
      </w:pPr>
      <w:r>
        <w:rPr>
          <w:rFonts w:hint="eastAsia"/>
        </w:rPr>
        <w:t>作者及通讯作者单位</w:t>
      </w:r>
      <w:r w:rsidR="00EE07BB">
        <w:rPr>
          <w:rFonts w:hint="eastAsia"/>
        </w:rPr>
        <w:t>的格式为五号</w:t>
      </w:r>
      <w:r>
        <w:rPr>
          <w:rFonts w:hint="eastAsia"/>
        </w:rPr>
        <w:t>居中</w:t>
      </w:r>
      <w:r w:rsidR="002274C5" w:rsidRPr="00986947">
        <w:rPr>
          <w:rFonts w:hint="eastAsia"/>
        </w:rPr>
        <w:t>。同单位作者用同一数字单位标出即可。通讯作者用</w:t>
      </w:r>
      <w:r w:rsidR="002274C5" w:rsidRPr="00986947">
        <w:rPr>
          <w:rFonts w:hint="eastAsia"/>
        </w:rPr>
        <w:t>*</w:t>
      </w:r>
      <w:r w:rsidR="002274C5" w:rsidRPr="00986947">
        <w:rPr>
          <w:rFonts w:hint="eastAsia"/>
        </w:rPr>
        <w:t>号上标标出</w:t>
      </w:r>
      <w:r w:rsidR="00B44147">
        <w:rPr>
          <w:rFonts w:hint="eastAsia"/>
        </w:rPr>
        <w:t>。</w:t>
      </w:r>
    </w:p>
    <w:p w14:paraId="0FBBD072" w14:textId="6B98C07D" w:rsidR="009F51E9" w:rsidRDefault="002274C5" w:rsidP="009F51E9">
      <w:pPr>
        <w:pStyle w:val="a6"/>
        <w:numPr>
          <w:ilvl w:val="0"/>
          <w:numId w:val="7"/>
        </w:numPr>
        <w:ind w:firstLineChars="0"/>
      </w:pPr>
      <w:r w:rsidRPr="00986947">
        <w:rPr>
          <w:rFonts w:hint="eastAsia"/>
        </w:rPr>
        <w:t>摘要正文</w:t>
      </w:r>
      <w:r w:rsidR="00EE07BB">
        <w:rPr>
          <w:rFonts w:hint="eastAsia"/>
        </w:rPr>
        <w:t>的格式为小四号</w:t>
      </w:r>
      <w:r w:rsidRPr="00986947">
        <w:rPr>
          <w:rFonts w:hint="eastAsia"/>
        </w:rPr>
        <w:t>，</w:t>
      </w:r>
      <w:r w:rsidR="00D84565">
        <w:rPr>
          <w:rFonts w:hint="eastAsia"/>
        </w:rPr>
        <w:t>首行</w:t>
      </w:r>
      <w:r w:rsidR="00E54BEB">
        <w:rPr>
          <w:rFonts w:hint="eastAsia"/>
        </w:rPr>
        <w:t>缩进</w:t>
      </w:r>
      <w:r w:rsidR="00E54BEB">
        <w:rPr>
          <w:rFonts w:hint="eastAsia"/>
        </w:rPr>
        <w:t>2</w:t>
      </w:r>
      <w:r w:rsidR="0050120D">
        <w:rPr>
          <w:rFonts w:hint="eastAsia"/>
        </w:rPr>
        <w:t>字符。需要写明研究目的、方法、主要发现及结论。</w:t>
      </w:r>
      <w:bookmarkStart w:id="0" w:name="_GoBack"/>
      <w:bookmarkEnd w:id="0"/>
      <w:r w:rsidRPr="00986947">
        <w:rPr>
          <w:rFonts w:hint="eastAsia"/>
        </w:rPr>
        <w:t>可以</w:t>
      </w:r>
      <w:r w:rsidR="00B44147">
        <w:rPr>
          <w:rFonts w:hint="eastAsia"/>
        </w:rPr>
        <w:t>在</w:t>
      </w:r>
      <w:r w:rsidRPr="00986947">
        <w:rPr>
          <w:rFonts w:hint="eastAsia"/>
        </w:rPr>
        <w:t>摘要中加入主要的图片和表格。</w:t>
      </w:r>
    </w:p>
    <w:p w14:paraId="70C65018" w14:textId="77777777" w:rsidR="00936691" w:rsidRDefault="002274C5" w:rsidP="009F51E9">
      <w:pPr>
        <w:pStyle w:val="a6"/>
        <w:numPr>
          <w:ilvl w:val="0"/>
          <w:numId w:val="7"/>
        </w:numPr>
        <w:ind w:firstLineChars="0"/>
      </w:pPr>
      <w:r w:rsidRPr="00986947">
        <w:rPr>
          <w:rFonts w:hint="eastAsia"/>
        </w:rPr>
        <w:t>摘要长度不能超过两页，页面设置如边距等请不要修改。</w:t>
      </w:r>
    </w:p>
    <w:p w14:paraId="2CF7030A" w14:textId="10EC2D0A" w:rsidR="009F51E9" w:rsidRDefault="00936691" w:rsidP="009F51E9">
      <w:pPr>
        <w:pStyle w:val="a6"/>
        <w:numPr>
          <w:ilvl w:val="0"/>
          <w:numId w:val="7"/>
        </w:numPr>
        <w:ind w:firstLineChars="0"/>
      </w:pPr>
      <w:r>
        <w:rPr>
          <w:rFonts w:hint="eastAsia"/>
        </w:rPr>
        <w:t>摘要的</w:t>
      </w:r>
      <w:r w:rsidR="002274C5" w:rsidRPr="00986947">
        <w:rPr>
          <w:rFonts w:hint="eastAsia"/>
        </w:rPr>
        <w:t>关键词</w:t>
      </w:r>
      <w:r>
        <w:rPr>
          <w:rFonts w:hint="eastAsia"/>
        </w:rPr>
        <w:t>不能超过</w:t>
      </w:r>
      <w:r>
        <w:rPr>
          <w:rFonts w:hint="eastAsia"/>
        </w:rPr>
        <w:t>5</w:t>
      </w:r>
      <w:r>
        <w:rPr>
          <w:rFonts w:hint="eastAsia"/>
        </w:rPr>
        <w:t>个</w:t>
      </w:r>
      <w:r w:rsidR="00A31CBF" w:rsidRPr="00986947">
        <w:rPr>
          <w:rFonts w:hint="eastAsia"/>
        </w:rPr>
        <w:t>。</w:t>
      </w:r>
    </w:p>
    <w:p w14:paraId="2472378D" w14:textId="0F812343" w:rsidR="009F51E9" w:rsidRDefault="002274C5" w:rsidP="009F51E9">
      <w:pPr>
        <w:pStyle w:val="a6"/>
        <w:numPr>
          <w:ilvl w:val="0"/>
          <w:numId w:val="7"/>
        </w:numPr>
        <w:ind w:firstLineChars="0"/>
      </w:pPr>
      <w:r w:rsidRPr="00986947">
        <w:rPr>
          <w:rFonts w:hint="eastAsia"/>
        </w:rPr>
        <w:t>请以</w:t>
      </w:r>
      <w:r w:rsidRPr="00986947">
        <w:rPr>
          <w:rFonts w:hint="eastAsia"/>
        </w:rPr>
        <w:t>Word</w:t>
      </w:r>
      <w:r w:rsidRPr="00986947">
        <w:rPr>
          <w:rFonts w:hint="eastAsia"/>
        </w:rPr>
        <w:t>的</w:t>
      </w:r>
      <w:r w:rsidR="00122AB7">
        <w:rPr>
          <w:rFonts w:hint="eastAsia"/>
        </w:rPr>
        <w:t>文件格式提交摘要。文档</w:t>
      </w:r>
      <w:r w:rsidR="00B44147">
        <w:rPr>
          <w:rFonts w:hint="eastAsia"/>
        </w:rPr>
        <w:t>命名格式为</w:t>
      </w:r>
      <w:r w:rsidRPr="00986947">
        <w:rPr>
          <w:rFonts w:hint="eastAsia"/>
        </w:rPr>
        <w:t>：</w:t>
      </w:r>
      <w:r w:rsidR="00B44147">
        <w:rPr>
          <w:rFonts w:hint="eastAsia"/>
        </w:rPr>
        <w:t>汇报人姓名</w:t>
      </w:r>
      <w:r w:rsidRPr="00986947">
        <w:rPr>
          <w:rFonts w:hint="eastAsia"/>
        </w:rPr>
        <w:t>_</w:t>
      </w:r>
      <w:r w:rsidRPr="00986947">
        <w:rPr>
          <w:rFonts w:hint="eastAsia"/>
        </w:rPr>
        <w:t>摘要</w:t>
      </w:r>
      <w:r w:rsidR="00986947">
        <w:rPr>
          <w:rFonts w:hint="eastAsia"/>
        </w:rPr>
        <w:t>标题</w:t>
      </w:r>
      <w:r w:rsidR="00A31CBF" w:rsidRPr="00986947">
        <w:rPr>
          <w:rFonts w:hint="eastAsia"/>
        </w:rPr>
        <w:t>。</w:t>
      </w:r>
    </w:p>
    <w:p w14:paraId="5F549461" w14:textId="623654D4" w:rsidR="009F51E9" w:rsidRDefault="002274C5" w:rsidP="00424EE5">
      <w:pPr>
        <w:pStyle w:val="a6"/>
        <w:numPr>
          <w:ilvl w:val="0"/>
          <w:numId w:val="7"/>
        </w:numPr>
        <w:ind w:firstLineChars="0"/>
      </w:pPr>
      <w:r w:rsidRPr="005F59CA">
        <w:rPr>
          <w:rFonts w:hint="eastAsia"/>
        </w:rPr>
        <w:t>请在</w:t>
      </w:r>
      <w:r w:rsidRPr="005F59CA">
        <w:rPr>
          <w:rFonts w:hint="eastAsia"/>
        </w:rPr>
        <w:t>2</w:t>
      </w:r>
      <w:r w:rsidRPr="005F59CA">
        <w:t>0</w:t>
      </w:r>
      <w:r w:rsidR="00D52E7E" w:rsidRPr="005F59CA">
        <w:t>24</w:t>
      </w:r>
      <w:r w:rsidRPr="005F59CA">
        <w:rPr>
          <w:rFonts w:hint="eastAsia"/>
        </w:rPr>
        <w:t>年</w:t>
      </w:r>
      <w:r w:rsidR="00D52E7E" w:rsidRPr="005F59CA">
        <w:t>3</w:t>
      </w:r>
      <w:r w:rsidRPr="005F59CA">
        <w:rPr>
          <w:rFonts w:hint="eastAsia"/>
        </w:rPr>
        <w:t>月</w:t>
      </w:r>
      <w:r w:rsidR="00D52E7E" w:rsidRPr="005F59CA">
        <w:t>15</w:t>
      </w:r>
      <w:r w:rsidRPr="005F59CA">
        <w:rPr>
          <w:rFonts w:hint="eastAsia"/>
        </w:rPr>
        <w:t>日以前</w:t>
      </w:r>
      <w:r w:rsidR="00D52E7E" w:rsidRPr="005F59CA">
        <w:rPr>
          <w:rFonts w:hint="eastAsia"/>
        </w:rPr>
        <w:t>在会议官网</w:t>
      </w:r>
      <w:r w:rsidR="001F1092" w:rsidRPr="005F59CA">
        <w:rPr>
          <w:rFonts w:hint="eastAsia"/>
        </w:rPr>
        <w:t>“摘要提交”版块中</w:t>
      </w:r>
      <w:r w:rsidRPr="005F59CA">
        <w:rPr>
          <w:rFonts w:hint="eastAsia"/>
        </w:rPr>
        <w:t>提交摘要</w:t>
      </w:r>
      <w:r w:rsidR="000C1044">
        <w:rPr>
          <w:rFonts w:hint="eastAsia"/>
        </w:rPr>
        <w:t>。</w:t>
      </w:r>
      <w:r w:rsidR="00B44147">
        <w:rPr>
          <w:rFonts w:hint="eastAsia"/>
        </w:rPr>
        <w:t>网址</w:t>
      </w:r>
      <w:r w:rsidR="000C1044">
        <w:rPr>
          <w:rFonts w:hint="eastAsia"/>
        </w:rPr>
        <w:t>为</w:t>
      </w:r>
      <w:r w:rsidR="00B44147">
        <w:rPr>
          <w:rFonts w:hint="eastAsia"/>
        </w:rPr>
        <w:t>：</w:t>
      </w:r>
      <w:r w:rsidR="00424EE5" w:rsidRPr="00424EE5">
        <w:t>http://erth.env.tsinghua.edu.cn/app/Mainpage/cfr_abstract.html</w:t>
      </w:r>
      <w:r w:rsidR="00986947" w:rsidRPr="005F59CA">
        <w:rPr>
          <w:rFonts w:hint="eastAsia"/>
        </w:rPr>
        <w:t>。</w:t>
      </w:r>
    </w:p>
    <w:p w14:paraId="0342C95A" w14:textId="77777777" w:rsidR="00A737CC" w:rsidRDefault="00A737CC" w:rsidP="00A737CC">
      <w:pPr>
        <w:ind w:firstLine="480"/>
      </w:pPr>
    </w:p>
    <w:p w14:paraId="58962308" w14:textId="6A4E77BE" w:rsidR="00307FB3" w:rsidRPr="002274C5" w:rsidRDefault="002274C5" w:rsidP="009F51E9">
      <w:pPr>
        <w:ind w:firstLineChars="0" w:firstLine="0"/>
      </w:pPr>
      <w:r w:rsidRPr="002274C5">
        <w:rPr>
          <w:rFonts w:hint="eastAsia"/>
        </w:rPr>
        <w:t>关键词</w:t>
      </w:r>
      <w:r w:rsidR="00A31CBF">
        <w:rPr>
          <w:rFonts w:hint="eastAsia"/>
        </w:rPr>
        <w:t>：</w:t>
      </w:r>
      <w:r w:rsidRPr="002274C5">
        <w:rPr>
          <w:rFonts w:hint="eastAsia"/>
        </w:rPr>
        <w:t>清华论坛</w:t>
      </w:r>
      <w:r w:rsidRPr="002274C5">
        <w:rPr>
          <w:rFonts w:hint="eastAsia"/>
        </w:rPr>
        <w:t xml:space="preserve"> </w:t>
      </w:r>
      <w:r w:rsidRPr="002274C5">
        <w:t>202</w:t>
      </w:r>
      <w:r w:rsidR="00D52E7E">
        <w:t>4</w:t>
      </w:r>
      <w:r w:rsidRPr="002274C5">
        <w:t xml:space="preserve">, </w:t>
      </w:r>
      <w:r w:rsidRPr="002274C5">
        <w:rPr>
          <w:rFonts w:hint="eastAsia"/>
        </w:rPr>
        <w:t>摘要模板</w:t>
      </w:r>
    </w:p>
    <w:sectPr w:rsidR="00307FB3" w:rsidRPr="002274C5" w:rsidSect="0042325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2451ED" w16cex:dateUtc="2023-12-13T07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92F47A" w16cid:durableId="292451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6E661A" w14:textId="77777777" w:rsidR="00996C63" w:rsidRDefault="00996C63" w:rsidP="00633A50">
      <w:pPr>
        <w:ind w:firstLine="480"/>
      </w:pPr>
      <w:r>
        <w:separator/>
      </w:r>
    </w:p>
  </w:endnote>
  <w:endnote w:type="continuationSeparator" w:id="0">
    <w:p w14:paraId="1E8BAF4C" w14:textId="77777777" w:rsidR="00996C63" w:rsidRDefault="00996C63" w:rsidP="00633A5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E3820" w14:textId="77777777" w:rsidR="00B44147" w:rsidRDefault="00B44147">
    <w:pPr>
      <w:pStyle w:val="a5"/>
      <w:ind w:firstLine="48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E0B20B" w14:textId="77777777" w:rsidR="00B44147" w:rsidRDefault="00B44147">
    <w:pPr>
      <w:pStyle w:val="a5"/>
      <w:ind w:firstLine="4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600E0" w14:textId="77777777" w:rsidR="00B44147" w:rsidRDefault="00B44147">
    <w:pPr>
      <w:pStyle w:val="a5"/>
      <w:ind w:firstLine="4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A75D24" w14:textId="77777777" w:rsidR="00996C63" w:rsidRDefault="00996C63" w:rsidP="00633A50">
      <w:pPr>
        <w:ind w:firstLine="480"/>
      </w:pPr>
      <w:r>
        <w:separator/>
      </w:r>
    </w:p>
  </w:footnote>
  <w:footnote w:type="continuationSeparator" w:id="0">
    <w:p w14:paraId="33EAA17E" w14:textId="77777777" w:rsidR="00996C63" w:rsidRDefault="00996C63" w:rsidP="00633A50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180998" w14:textId="77777777" w:rsidR="00B44147" w:rsidRDefault="00B44147">
    <w:pPr>
      <w:pStyle w:val="a4"/>
      <w:ind w:firstLine="48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C69AFB" w14:textId="77777777" w:rsidR="00B44147" w:rsidRDefault="00B44147">
    <w:pPr>
      <w:pStyle w:val="a4"/>
      <w:ind w:firstLine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07165" w14:textId="77777777" w:rsidR="00B44147" w:rsidRDefault="00B44147">
    <w:pPr>
      <w:pStyle w:val="a4"/>
      <w:ind w:firstLine="48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5A006E"/>
    <w:multiLevelType w:val="hybridMultilevel"/>
    <w:tmpl w:val="68502E2E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" w15:restartNumberingAfterBreak="0">
    <w:nsid w:val="101808BC"/>
    <w:multiLevelType w:val="multilevel"/>
    <w:tmpl w:val="90F20E7E"/>
    <w:styleLink w:val="1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A0B50CE"/>
    <w:multiLevelType w:val="hybridMultilevel"/>
    <w:tmpl w:val="90F20E7E"/>
    <w:lvl w:ilvl="0" w:tplc="34DE96DE">
      <w:start w:val="1"/>
      <w:numFmt w:val="decimal"/>
      <w:lvlText w:val="%1."/>
      <w:lvlJc w:val="left"/>
      <w:pPr>
        <w:ind w:left="720" w:hanging="7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151DB"/>
    <w:multiLevelType w:val="hybridMultilevel"/>
    <w:tmpl w:val="FB30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674B6"/>
    <w:multiLevelType w:val="hybridMultilevel"/>
    <w:tmpl w:val="0C209826"/>
    <w:lvl w:ilvl="0" w:tplc="54D036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I2Mjc2NbE0tDRV0lEKTi0uzszPAykwrQUA4CecMiwAAAA="/>
  </w:docVars>
  <w:rsids>
    <w:rsidRoot w:val="00502D08"/>
    <w:rsid w:val="00035841"/>
    <w:rsid w:val="00052E6D"/>
    <w:rsid w:val="00084FFE"/>
    <w:rsid w:val="000B6C2F"/>
    <w:rsid w:val="000C1044"/>
    <w:rsid w:val="000C7897"/>
    <w:rsid w:val="000D2D2E"/>
    <w:rsid w:val="001006C1"/>
    <w:rsid w:val="00122AB7"/>
    <w:rsid w:val="00134FB0"/>
    <w:rsid w:val="00144076"/>
    <w:rsid w:val="00163AD2"/>
    <w:rsid w:val="0019620E"/>
    <w:rsid w:val="001B0C9E"/>
    <w:rsid w:val="001B7C2F"/>
    <w:rsid w:val="001F1092"/>
    <w:rsid w:val="00201684"/>
    <w:rsid w:val="00215080"/>
    <w:rsid w:val="002274C5"/>
    <w:rsid w:val="002308CE"/>
    <w:rsid w:val="002369ED"/>
    <w:rsid w:val="002420D6"/>
    <w:rsid w:val="0026211C"/>
    <w:rsid w:val="00295316"/>
    <w:rsid w:val="002A6AE3"/>
    <w:rsid w:val="002A6B4D"/>
    <w:rsid w:val="002C29A4"/>
    <w:rsid w:val="002D2687"/>
    <w:rsid w:val="00307FB3"/>
    <w:rsid w:val="00346EC6"/>
    <w:rsid w:val="00362318"/>
    <w:rsid w:val="00376CDD"/>
    <w:rsid w:val="003811EA"/>
    <w:rsid w:val="00384BC1"/>
    <w:rsid w:val="003A16CF"/>
    <w:rsid w:val="003B25E3"/>
    <w:rsid w:val="003D082B"/>
    <w:rsid w:val="003E3432"/>
    <w:rsid w:val="00404C94"/>
    <w:rsid w:val="00412F61"/>
    <w:rsid w:val="00423259"/>
    <w:rsid w:val="0042489C"/>
    <w:rsid w:val="00424EE5"/>
    <w:rsid w:val="00455D9D"/>
    <w:rsid w:val="00472D29"/>
    <w:rsid w:val="00476B48"/>
    <w:rsid w:val="00480F43"/>
    <w:rsid w:val="004A2585"/>
    <w:rsid w:val="004E30FE"/>
    <w:rsid w:val="0050055D"/>
    <w:rsid w:val="0050120D"/>
    <w:rsid w:val="00502D08"/>
    <w:rsid w:val="0050665D"/>
    <w:rsid w:val="00554494"/>
    <w:rsid w:val="005C17BD"/>
    <w:rsid w:val="005C65A0"/>
    <w:rsid w:val="005F59CA"/>
    <w:rsid w:val="00633A50"/>
    <w:rsid w:val="00641B51"/>
    <w:rsid w:val="00677DC9"/>
    <w:rsid w:val="006A5D1E"/>
    <w:rsid w:val="006C617A"/>
    <w:rsid w:val="006D0FEE"/>
    <w:rsid w:val="007138E5"/>
    <w:rsid w:val="00727D21"/>
    <w:rsid w:val="00762940"/>
    <w:rsid w:val="007649E1"/>
    <w:rsid w:val="0076596F"/>
    <w:rsid w:val="00791F01"/>
    <w:rsid w:val="007970F7"/>
    <w:rsid w:val="007C290E"/>
    <w:rsid w:val="007C6238"/>
    <w:rsid w:val="007D5A12"/>
    <w:rsid w:val="007D7740"/>
    <w:rsid w:val="007E09FD"/>
    <w:rsid w:val="007F11D5"/>
    <w:rsid w:val="008045F3"/>
    <w:rsid w:val="0083562E"/>
    <w:rsid w:val="00882C77"/>
    <w:rsid w:val="008C6E9E"/>
    <w:rsid w:val="0090056D"/>
    <w:rsid w:val="009065C5"/>
    <w:rsid w:val="00936691"/>
    <w:rsid w:val="00986947"/>
    <w:rsid w:val="00996C63"/>
    <w:rsid w:val="009B1FE5"/>
    <w:rsid w:val="009C1AF1"/>
    <w:rsid w:val="009F3CAC"/>
    <w:rsid w:val="009F51E9"/>
    <w:rsid w:val="00A044D7"/>
    <w:rsid w:val="00A31CBF"/>
    <w:rsid w:val="00A35F1D"/>
    <w:rsid w:val="00A4065E"/>
    <w:rsid w:val="00A459A5"/>
    <w:rsid w:val="00A53186"/>
    <w:rsid w:val="00A737CC"/>
    <w:rsid w:val="00AA7FE4"/>
    <w:rsid w:val="00B05230"/>
    <w:rsid w:val="00B14C68"/>
    <w:rsid w:val="00B44147"/>
    <w:rsid w:val="00B53C7C"/>
    <w:rsid w:val="00B74C01"/>
    <w:rsid w:val="00C163FA"/>
    <w:rsid w:val="00D30362"/>
    <w:rsid w:val="00D52E7E"/>
    <w:rsid w:val="00D5493B"/>
    <w:rsid w:val="00D57FEA"/>
    <w:rsid w:val="00D60C93"/>
    <w:rsid w:val="00D84565"/>
    <w:rsid w:val="00DA4E50"/>
    <w:rsid w:val="00DB0FDC"/>
    <w:rsid w:val="00DD351A"/>
    <w:rsid w:val="00DE25C3"/>
    <w:rsid w:val="00DF2508"/>
    <w:rsid w:val="00E2433D"/>
    <w:rsid w:val="00E43734"/>
    <w:rsid w:val="00E54BEB"/>
    <w:rsid w:val="00E722AD"/>
    <w:rsid w:val="00E75966"/>
    <w:rsid w:val="00E85616"/>
    <w:rsid w:val="00EA7C02"/>
    <w:rsid w:val="00EB1EC9"/>
    <w:rsid w:val="00EC06F6"/>
    <w:rsid w:val="00EC4AFC"/>
    <w:rsid w:val="00EE07BB"/>
    <w:rsid w:val="00F0564B"/>
    <w:rsid w:val="00F0716F"/>
    <w:rsid w:val="00F40E91"/>
    <w:rsid w:val="00F6165E"/>
    <w:rsid w:val="00F762AD"/>
    <w:rsid w:val="00F8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D039D"/>
  <w15:docId w15:val="{DF124A6E-4706-49A4-86AE-E19928B7D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51E9"/>
    <w:pPr>
      <w:widowControl w:val="0"/>
      <w:spacing w:before="240"/>
      <w:ind w:firstLineChars="200" w:firstLine="200"/>
      <w:jc w:val="both"/>
    </w:pPr>
    <w:rPr>
      <w:rFonts w:ascii="Times New Roman" w:eastAsia="宋体" w:hAnsi="Times New Roman" w:cs="Times New Roman"/>
      <w:szCs w:val="24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WAAuthoraddress">
    <w:name w:val="(IWA) Author address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a"/>
    <w:next w:val="a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hAnsi="Arial" w:cs="Arial"/>
      <w:b/>
      <w:kern w:val="0"/>
      <w:sz w:val="20"/>
      <w:szCs w:val="20"/>
      <w:lang w:eastAsia="en-US"/>
    </w:rPr>
  </w:style>
  <w:style w:type="character" w:styleId="a3">
    <w:name w:val="Hyperlink"/>
    <w:rsid w:val="003811EA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4"/>
    <w:uiPriority w:val="99"/>
    <w:rsid w:val="00307FB3"/>
    <w:rPr>
      <w:lang w:val="en-GB"/>
    </w:rPr>
  </w:style>
  <w:style w:type="paragraph" w:styleId="a5">
    <w:name w:val="footer"/>
    <w:basedOn w:val="a"/>
    <w:link w:val="Char0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5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6">
    <w:name w:val="List Paragraph"/>
    <w:basedOn w:val="a"/>
    <w:uiPriority w:val="34"/>
    <w:rsid w:val="00D30362"/>
    <w:pPr>
      <w:ind w:left="720"/>
      <w:contextualSpacing/>
    </w:pPr>
  </w:style>
  <w:style w:type="character" w:customStyle="1" w:styleId="UnresolvedMention1">
    <w:name w:val="Unresolved Mention1"/>
    <w:basedOn w:val="a0"/>
    <w:uiPriority w:val="99"/>
    <w:semiHidden/>
    <w:unhideWhenUsed/>
    <w:rsid w:val="00362318"/>
    <w:rPr>
      <w:color w:val="808080"/>
      <w:shd w:val="clear" w:color="auto" w:fill="E6E6E6"/>
    </w:rPr>
  </w:style>
  <w:style w:type="character" w:customStyle="1" w:styleId="10">
    <w:name w:val="未处理的提及1"/>
    <w:basedOn w:val="a0"/>
    <w:uiPriority w:val="99"/>
    <w:semiHidden/>
    <w:unhideWhenUsed/>
    <w:rsid w:val="007138E5"/>
    <w:rPr>
      <w:color w:val="808080"/>
      <w:shd w:val="clear" w:color="auto" w:fill="E6E6E6"/>
    </w:rPr>
  </w:style>
  <w:style w:type="character" w:styleId="a7">
    <w:name w:val="FollowedHyperlink"/>
    <w:basedOn w:val="a0"/>
    <w:uiPriority w:val="99"/>
    <w:semiHidden/>
    <w:unhideWhenUsed/>
    <w:rsid w:val="007138E5"/>
    <w:rPr>
      <w:color w:val="800080" w:themeColor="followedHyperlink"/>
      <w:u w:val="single"/>
    </w:rPr>
  </w:style>
  <w:style w:type="paragraph" w:styleId="a8">
    <w:name w:val="Title"/>
    <w:basedOn w:val="a"/>
    <w:next w:val="a"/>
    <w:link w:val="Char1"/>
    <w:uiPriority w:val="10"/>
    <w:qFormat/>
    <w:rsid w:val="009F51E9"/>
    <w:pPr>
      <w:spacing w:before="0" w:afterLines="50" w:after="50"/>
      <w:ind w:firstLineChars="0" w:firstLine="0"/>
      <w:jc w:val="center"/>
    </w:pPr>
    <w:rPr>
      <w:b/>
      <w:sz w:val="28"/>
      <w:szCs w:val="28"/>
    </w:rPr>
  </w:style>
  <w:style w:type="character" w:customStyle="1" w:styleId="Char1">
    <w:name w:val="标题 Char"/>
    <w:basedOn w:val="a0"/>
    <w:link w:val="a8"/>
    <w:uiPriority w:val="10"/>
    <w:rsid w:val="009F51E9"/>
    <w:rPr>
      <w:rFonts w:ascii="Times New Roman" w:eastAsia="宋体" w:hAnsi="Times New Roman" w:cs="Times New Roman"/>
      <w:b/>
      <w:sz w:val="28"/>
      <w:szCs w:val="28"/>
      <w:lang w:val="en-GB" w:eastAsia="zh-CN"/>
    </w:rPr>
  </w:style>
  <w:style w:type="paragraph" w:customStyle="1" w:styleId="a9">
    <w:name w:val="作者姓名"/>
    <w:basedOn w:val="a"/>
    <w:qFormat/>
    <w:rsid w:val="009F51E9"/>
    <w:pPr>
      <w:spacing w:line="240" w:lineRule="atLeast"/>
      <w:ind w:firstLineChars="0" w:firstLine="0"/>
      <w:jc w:val="center"/>
    </w:pPr>
    <w:rPr>
      <w:bCs/>
    </w:rPr>
  </w:style>
  <w:style w:type="paragraph" w:styleId="aa">
    <w:name w:val="No Spacing"/>
    <w:uiPriority w:val="1"/>
    <w:rsid w:val="007D5A12"/>
    <w:pPr>
      <w:widowControl w:val="0"/>
    </w:pPr>
    <w:rPr>
      <w:lang w:val="en-GB"/>
    </w:rPr>
  </w:style>
  <w:style w:type="paragraph" w:customStyle="1" w:styleId="ab">
    <w:name w:val="作者单位"/>
    <w:basedOn w:val="a"/>
    <w:qFormat/>
    <w:rsid w:val="00EE07BB"/>
    <w:pPr>
      <w:spacing w:before="0" w:line="240" w:lineRule="atLeast"/>
      <w:ind w:firstLineChars="0" w:firstLine="0"/>
      <w:contextualSpacing/>
      <w:jc w:val="center"/>
    </w:pPr>
    <w:rPr>
      <w:sz w:val="21"/>
      <w:szCs w:val="21"/>
    </w:rPr>
  </w:style>
  <w:style w:type="numbering" w:customStyle="1" w:styleId="1">
    <w:name w:val="当前列表1"/>
    <w:uiPriority w:val="99"/>
    <w:rsid w:val="009F51E9"/>
    <w:pPr>
      <w:numPr>
        <w:numId w:val="8"/>
      </w:numPr>
    </w:pPr>
  </w:style>
  <w:style w:type="character" w:styleId="ac">
    <w:name w:val="annotation reference"/>
    <w:basedOn w:val="a0"/>
    <w:uiPriority w:val="99"/>
    <w:semiHidden/>
    <w:unhideWhenUsed/>
    <w:rsid w:val="00B44147"/>
    <w:rPr>
      <w:sz w:val="21"/>
      <w:szCs w:val="21"/>
    </w:rPr>
  </w:style>
  <w:style w:type="paragraph" w:styleId="ad">
    <w:name w:val="annotation text"/>
    <w:basedOn w:val="a"/>
    <w:link w:val="Char2"/>
    <w:uiPriority w:val="99"/>
    <w:semiHidden/>
    <w:unhideWhenUsed/>
    <w:rsid w:val="00B44147"/>
    <w:pPr>
      <w:jc w:val="left"/>
    </w:pPr>
  </w:style>
  <w:style w:type="character" w:customStyle="1" w:styleId="Char2">
    <w:name w:val="批注文字 Char"/>
    <w:basedOn w:val="a0"/>
    <w:link w:val="ad"/>
    <w:uiPriority w:val="99"/>
    <w:semiHidden/>
    <w:rsid w:val="00B44147"/>
    <w:rPr>
      <w:rFonts w:ascii="Times New Roman" w:eastAsia="宋体" w:hAnsi="Times New Roman" w:cs="Times New Roman"/>
      <w:szCs w:val="24"/>
      <w:lang w:val="en-GB" w:eastAsia="zh-CN"/>
    </w:rPr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44147"/>
    <w:rPr>
      <w:b/>
      <w:bCs/>
    </w:rPr>
  </w:style>
  <w:style w:type="character" w:customStyle="1" w:styleId="Char3">
    <w:name w:val="批注主题 Char"/>
    <w:basedOn w:val="Char2"/>
    <w:link w:val="ae"/>
    <w:uiPriority w:val="99"/>
    <w:semiHidden/>
    <w:rsid w:val="00B44147"/>
    <w:rPr>
      <w:rFonts w:ascii="Times New Roman" w:eastAsia="宋体" w:hAnsi="Times New Roman" w:cs="Times New Roman"/>
      <w:b/>
      <w:bCs/>
      <w:szCs w:val="24"/>
      <w:lang w:val="en-GB" w:eastAsia="zh-CN"/>
    </w:rPr>
  </w:style>
  <w:style w:type="paragraph" w:styleId="af">
    <w:name w:val="Balloon Text"/>
    <w:basedOn w:val="a"/>
    <w:link w:val="Char4"/>
    <w:uiPriority w:val="99"/>
    <w:semiHidden/>
    <w:unhideWhenUsed/>
    <w:rsid w:val="0090056D"/>
    <w:pPr>
      <w:spacing w:before="0"/>
    </w:pPr>
    <w:rPr>
      <w:sz w:val="18"/>
      <w:szCs w:val="18"/>
    </w:rPr>
  </w:style>
  <w:style w:type="character" w:customStyle="1" w:styleId="Char4">
    <w:name w:val="批注框文本 Char"/>
    <w:basedOn w:val="a0"/>
    <w:link w:val="af"/>
    <w:uiPriority w:val="99"/>
    <w:semiHidden/>
    <w:rsid w:val="0090056D"/>
    <w:rPr>
      <w:rFonts w:ascii="Times New Roman" w:eastAsia="宋体" w:hAnsi="Times New Roman" w:cs="Times New Roman"/>
      <w:sz w:val="18"/>
      <w:szCs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EAR2018</dc:creator>
  <cp:lastModifiedBy>Microsoft 帐户</cp:lastModifiedBy>
  <cp:revision>11</cp:revision>
  <dcterms:created xsi:type="dcterms:W3CDTF">2023-12-17T08:56:00Z</dcterms:created>
  <dcterms:modified xsi:type="dcterms:W3CDTF">2023-12-17T09:14:00Z</dcterms:modified>
</cp:coreProperties>
</file>